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441F" w:rsidRPr="0080441F" w:rsidRDefault="0080441F" w:rsidP="0080441F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  <w:r w:rsidRPr="0080441F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Juniorki Młodsze</w:t>
      </w:r>
    </w:p>
    <w:p w:rsidR="0080441F" w:rsidRPr="0080441F" w:rsidRDefault="0080441F" w:rsidP="0080441F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</w:p>
    <w:p w:rsidR="0080441F" w:rsidRPr="0080441F" w:rsidRDefault="0080441F" w:rsidP="0080441F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80441F">
        <w:rPr>
          <w:rFonts w:ascii="Arial" w:hAnsi="Arial" w:cs="Arial"/>
          <w:color w:val="000000" w:themeColor="text1"/>
          <w:sz w:val="20"/>
          <w:szCs w:val="20"/>
        </w:rPr>
        <w:t>rozgrywki realizowane w ramach Systemu Sportu Młodzieżowego;</w:t>
      </w:r>
    </w:p>
    <w:p w:rsidR="0080441F" w:rsidRPr="0080441F" w:rsidRDefault="0080441F" w:rsidP="0080441F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80441F">
        <w:rPr>
          <w:rFonts w:ascii="Arial" w:hAnsi="Arial" w:cs="Arial"/>
          <w:color w:val="000000" w:themeColor="text1"/>
          <w:sz w:val="20"/>
          <w:szCs w:val="20"/>
        </w:rPr>
        <w:t>Do rozgrywek zgłoszono 15 zespołów;</w:t>
      </w:r>
    </w:p>
    <w:p w:rsidR="0080441F" w:rsidRPr="0080441F" w:rsidRDefault="0080441F" w:rsidP="0080441F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80441F">
        <w:rPr>
          <w:rFonts w:ascii="Arial" w:hAnsi="Arial" w:cs="Arial"/>
          <w:color w:val="000000" w:themeColor="text1"/>
          <w:sz w:val="20"/>
          <w:szCs w:val="20"/>
        </w:rPr>
        <w:t>Runda zasadnicza – zespoły podzielono na 4 grupy</w:t>
      </w:r>
    </w:p>
    <w:p w:rsidR="0080441F" w:rsidRPr="0080441F" w:rsidRDefault="0080441F" w:rsidP="0080441F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80441F">
        <w:rPr>
          <w:rFonts w:ascii="Arial" w:hAnsi="Arial" w:cs="Arial"/>
          <w:color w:val="000000" w:themeColor="text1"/>
          <w:sz w:val="20"/>
          <w:szCs w:val="20"/>
        </w:rPr>
        <w:t xml:space="preserve">W I Fazie rozgrywek zespoły zagrają </w:t>
      </w:r>
      <w:r w:rsidR="00536146">
        <w:rPr>
          <w:rFonts w:ascii="Arial" w:hAnsi="Arial" w:cs="Arial"/>
          <w:color w:val="000000" w:themeColor="text1"/>
          <w:sz w:val="20"/>
          <w:szCs w:val="20"/>
        </w:rPr>
        <w:t>2</w:t>
      </w:r>
      <w:r w:rsidRPr="0080441F">
        <w:rPr>
          <w:rFonts w:ascii="Arial" w:hAnsi="Arial" w:cs="Arial"/>
          <w:color w:val="000000" w:themeColor="text1"/>
          <w:sz w:val="20"/>
          <w:szCs w:val="20"/>
        </w:rPr>
        <w:t xml:space="preserve"> turnieje eliminacyjne, z udziałem wszystkich zespołów;</w:t>
      </w:r>
    </w:p>
    <w:p w:rsidR="00536146" w:rsidRPr="00536146" w:rsidRDefault="00536146" w:rsidP="00536146">
      <w:pPr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536146">
        <w:rPr>
          <w:rFonts w:ascii="Arial" w:hAnsi="Arial" w:cs="Arial"/>
          <w:sz w:val="20"/>
          <w:szCs w:val="20"/>
        </w:rPr>
        <w:t xml:space="preserve">Organizatorami turniejów eliminacyjnych są w pierwszej kolejności drużyny wymienione na pozycjach 1 i 2 w każdej grupie. 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Organizatorem turnieju ćwierćfinałowego </w:t>
      </w:r>
      <w:r w:rsidRPr="00536146">
        <w:rPr>
          <w:rFonts w:ascii="Arial" w:hAnsi="Arial" w:cs="Arial"/>
          <w:sz w:val="20"/>
          <w:szCs w:val="20"/>
        </w:rPr>
        <w:t xml:space="preserve">w pierwszej kolejności będzie 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>zespół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 z najlepszym bilansem punktowym/bramkowym. </w:t>
      </w:r>
      <w:r w:rsidRPr="00536146">
        <w:rPr>
          <w:rFonts w:ascii="Arial" w:hAnsi="Arial" w:cs="Arial"/>
          <w:sz w:val="20"/>
          <w:szCs w:val="20"/>
        </w:rPr>
        <w:t>Gospodarze pozostałych turniejów zostaną wyłonieni w konkursach (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>w przypadku braku chętnych WGiD losuje organizatora turnieju)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536146" w:rsidRPr="00536146" w:rsidRDefault="00536146" w:rsidP="00536146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W II fazie rozgrywek rozegrane zostanie </w:t>
      </w:r>
      <w:r>
        <w:rPr>
          <w:rFonts w:ascii="Arial" w:hAnsi="Arial" w:cs="Arial"/>
          <w:color w:val="000000" w:themeColor="text1"/>
          <w:sz w:val="20"/>
          <w:szCs w:val="20"/>
        </w:rPr>
        <w:t>2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 turniej</w:t>
      </w:r>
      <w:r>
        <w:rPr>
          <w:rFonts w:ascii="Arial" w:hAnsi="Arial" w:cs="Arial"/>
          <w:color w:val="000000" w:themeColor="text1"/>
          <w:sz w:val="20"/>
          <w:szCs w:val="20"/>
        </w:rPr>
        <w:t>e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color w:val="000000" w:themeColor="text1"/>
          <w:sz w:val="20"/>
          <w:szCs w:val="20"/>
        </w:rPr>
        <w:t>ćwierćfinałowe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 dla drużyn, które w swoich grupach zajęły miejsca 3 – 4 oraz 2 turnieje półfinałowe dla drużyn, które w swoich grupach zajęły miejsca 1-2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oraz 1 – 2 w turniejach ćwierćfinałowych.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:rsidR="004B4202" w:rsidRPr="0080441F" w:rsidRDefault="004B4202" w:rsidP="004B4202">
      <w:pPr>
        <w:shd w:val="clear" w:color="auto" w:fill="FFFFFF"/>
        <w:spacing w:before="168" w:line="336" w:lineRule="atLeast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Juniorki młodsze</w:t>
      </w:r>
    </w:p>
    <w:p w:rsidR="004B4202" w:rsidRPr="0080441F" w:rsidRDefault="004B4202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A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1. 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KS Dzikie Gęsi Zielonka 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2. </w:t>
      </w:r>
      <w:r w:rsidR="00536146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MMKS Podhale Nowy Targ 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3. </w:t>
      </w:r>
      <w:r w:rsidR="00536146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UKS Orleta Warszawa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4.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PUKS Trzebinia </w:t>
      </w:r>
    </w:p>
    <w:p w:rsidR="005B045B" w:rsidRPr="0080441F" w:rsidRDefault="005B045B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</w:p>
    <w:p w:rsidR="004B4202" w:rsidRPr="0080441F" w:rsidRDefault="004B4202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B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1. 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UKS Jedynka Orzysz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2.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Nolet Żabi Róg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3.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UKS Wilki Godkowo</w:t>
      </w:r>
    </w:p>
    <w:p w:rsidR="005B045B" w:rsidRPr="0080441F" w:rsidRDefault="005B045B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</w:p>
    <w:p w:rsidR="004B4202" w:rsidRPr="0080441F" w:rsidRDefault="004B4202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C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1.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MLUKS Jedynka Trzebiatów</w:t>
      </w:r>
    </w:p>
    <w:p w:rsidR="005B045B" w:rsidRPr="0080441F" w:rsidRDefault="005B045B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2. </w:t>
      </w:r>
      <w:r w:rsidR="00536146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PKS MOS Zbąszyń </w:t>
      </w:r>
    </w:p>
    <w:p w:rsidR="004B4202" w:rsidRPr="0080441F" w:rsidRDefault="00536146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3</w:t>
      </w:r>
      <w:r w:rsidR="004B4202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.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</w:t>
      </w: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UKS Junior Kębłowo</w:t>
      </w:r>
    </w:p>
    <w:p w:rsidR="004B4202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4.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UKS Radzevia Radzewo</w:t>
      </w:r>
    </w:p>
    <w:p w:rsidR="005B045B" w:rsidRPr="0080441F" w:rsidRDefault="005B045B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</w:p>
    <w:p w:rsidR="004B4202" w:rsidRPr="0080441F" w:rsidRDefault="004B4202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D</w:t>
      </w:r>
    </w:p>
    <w:p w:rsidR="005B045B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1</w:t>
      </w:r>
      <w:r w:rsidR="005B045B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. Aligator UKS Chwarzno Gdynia</w:t>
      </w:r>
    </w:p>
    <w:p w:rsidR="004B4202" w:rsidRPr="0080441F" w:rsidRDefault="005B045B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2. </w:t>
      </w:r>
      <w:r w:rsidR="004B4202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Interplastic Olimpia / Gdańsk I</w:t>
      </w:r>
    </w:p>
    <w:p w:rsidR="004B4202" w:rsidRPr="0080441F" w:rsidRDefault="00536146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3</w:t>
      </w:r>
      <w:r w:rsidR="004B4202"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. Interplastic Olimpia /Gdańsk II</w:t>
      </w:r>
    </w:p>
    <w:p w:rsidR="005B045B" w:rsidRPr="0080441F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80441F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4. KS Ósemka Wejherowo</w:t>
      </w:r>
    </w:p>
    <w:p w:rsidR="000C4841" w:rsidRPr="00FC7947" w:rsidRDefault="000C4841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</w:p>
    <w:p w:rsidR="000C4841" w:rsidRPr="00FC7947" w:rsidRDefault="00536146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FC7947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Ćwierćfinał A: A3, A4, B3.</w:t>
      </w:r>
    </w:p>
    <w:p w:rsidR="00536146" w:rsidRPr="00FC7947" w:rsidRDefault="00536146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FC7947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Ćwierćfinał B: C3, C4, D3, D4</w:t>
      </w:r>
    </w:p>
    <w:p w:rsidR="00C07005" w:rsidRPr="00536146" w:rsidRDefault="00C07005" w:rsidP="00C07005">
      <w:p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C07005" w:rsidRPr="004C3DFB" w:rsidRDefault="00C07005" w:rsidP="00C07005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b/>
          <w:color w:val="000000" w:themeColor="text1"/>
          <w:sz w:val="20"/>
          <w:szCs w:val="20"/>
        </w:rPr>
        <w:t>Półfinał A</w:t>
      </w:r>
    </w:p>
    <w:p w:rsidR="00C07005" w:rsidRPr="00536146" w:rsidRDefault="004C3DFB" w:rsidP="00C07005">
      <w:pPr>
        <w:pStyle w:val="Akapitzlist"/>
        <w:numPr>
          <w:ilvl w:val="0"/>
          <w:numId w:val="9"/>
        </w:numPr>
        <w:spacing w:after="0"/>
        <w:ind w:left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1 zespół Grupy A;</w:t>
      </w:r>
      <w:r w:rsidR="00C07005" w:rsidRPr="00536146">
        <w:rPr>
          <w:rFonts w:ascii="Arial" w:hAnsi="Arial" w:cs="Arial"/>
          <w:color w:val="000000" w:themeColor="text1"/>
          <w:sz w:val="20"/>
          <w:szCs w:val="20"/>
        </w:rPr>
        <w:t xml:space="preserve"> 1 zespół grupy B; </w:t>
      </w:r>
      <w:r w:rsidR="00536146" w:rsidRPr="00536146">
        <w:rPr>
          <w:rFonts w:ascii="Arial" w:hAnsi="Arial" w:cs="Arial"/>
          <w:color w:val="000000" w:themeColor="text1"/>
          <w:sz w:val="20"/>
          <w:szCs w:val="20"/>
        </w:rPr>
        <w:t xml:space="preserve">2 zespół grupy C; 2 zespół grupy </w:t>
      </w:r>
      <w:r>
        <w:rPr>
          <w:rFonts w:ascii="Arial" w:hAnsi="Arial" w:cs="Arial"/>
          <w:color w:val="000000" w:themeColor="text1"/>
          <w:sz w:val="20"/>
          <w:szCs w:val="20"/>
        </w:rPr>
        <w:t>D;</w:t>
      </w:r>
      <w:r w:rsidR="0053614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536146" w:rsidRPr="00536146">
        <w:rPr>
          <w:rFonts w:ascii="Arial" w:hAnsi="Arial" w:cs="Arial"/>
          <w:color w:val="000000" w:themeColor="text1"/>
          <w:sz w:val="20"/>
          <w:szCs w:val="20"/>
        </w:rPr>
        <w:t>1, 2 zespół ćwierćfinału B.</w:t>
      </w:r>
    </w:p>
    <w:p w:rsidR="00C07005" w:rsidRPr="004C3DFB" w:rsidRDefault="00C07005" w:rsidP="00C07005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b/>
          <w:color w:val="000000" w:themeColor="text1"/>
          <w:sz w:val="20"/>
          <w:szCs w:val="20"/>
        </w:rPr>
        <w:t>Półfinał B</w:t>
      </w:r>
    </w:p>
    <w:p w:rsidR="00536146" w:rsidRPr="00536146" w:rsidRDefault="00536146" w:rsidP="00536146">
      <w:pPr>
        <w:pStyle w:val="Akapitzlist"/>
        <w:numPr>
          <w:ilvl w:val="0"/>
          <w:numId w:val="9"/>
        </w:numPr>
        <w:spacing w:after="0"/>
        <w:ind w:left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1 zespół 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 xml:space="preserve">Grupy C; 1 zespół grupy D; 2 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>zespół grup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>y A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 xml:space="preserve">; 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 xml:space="preserve">2 </w:t>
      </w:r>
      <w:r w:rsidR="004C3DFB" w:rsidRPr="00536146">
        <w:rPr>
          <w:rFonts w:ascii="Arial" w:hAnsi="Arial" w:cs="Arial"/>
          <w:color w:val="000000" w:themeColor="text1"/>
          <w:sz w:val="20"/>
          <w:szCs w:val="20"/>
        </w:rPr>
        <w:t>zespół grup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>y B;</w:t>
      </w:r>
      <w:r w:rsidR="004C3DFB" w:rsidRPr="0053614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36146">
        <w:rPr>
          <w:rFonts w:ascii="Arial" w:hAnsi="Arial" w:cs="Arial"/>
          <w:color w:val="000000" w:themeColor="text1"/>
          <w:sz w:val="20"/>
          <w:szCs w:val="20"/>
        </w:rPr>
        <w:t>1, 2 zespół ćwierćfinału A.</w:t>
      </w:r>
    </w:p>
    <w:p w:rsidR="00C07005" w:rsidRPr="0080441F" w:rsidRDefault="00C07005" w:rsidP="004C3DFB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0C4841" w:rsidRDefault="00C07005" w:rsidP="00C07005">
      <w:pPr>
        <w:spacing w:after="0"/>
        <w:jc w:val="both"/>
        <w:rPr>
          <w:rFonts w:ascii="Arial" w:hAnsi="Arial" w:cs="Arial"/>
          <w:color w:val="FF0000"/>
          <w:sz w:val="24"/>
          <w:szCs w:val="24"/>
        </w:rPr>
      </w:pPr>
      <w:r w:rsidRPr="00C07005">
        <w:rPr>
          <w:rFonts w:ascii="Arial" w:hAnsi="Arial" w:cs="Arial"/>
          <w:color w:val="FF0000"/>
          <w:sz w:val="24"/>
          <w:szCs w:val="24"/>
        </w:rPr>
        <w:t>Turnieje finałowe – finał A – 6 zespołów i finał B – 6 zespołów.</w:t>
      </w:r>
    </w:p>
    <w:p w:rsidR="00C07005" w:rsidRPr="00C07005" w:rsidRDefault="00C07005" w:rsidP="00C07005">
      <w:pPr>
        <w:spacing w:after="0"/>
        <w:jc w:val="both"/>
        <w:rPr>
          <w:rFonts w:ascii="Arial" w:hAnsi="Arial" w:cs="Arial"/>
          <w:color w:val="FF0000"/>
          <w:sz w:val="24"/>
          <w:szCs w:val="24"/>
        </w:rPr>
      </w:pPr>
    </w:p>
    <w:p w:rsidR="004C3DFB" w:rsidRDefault="004C3DFB" w:rsidP="00372D03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</w:p>
    <w:p w:rsidR="00372D03" w:rsidRPr="004C3DFB" w:rsidRDefault="00372D03" w:rsidP="00372D03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  <w:r w:rsidRPr="004C3DFB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Juniorzy Młodsi</w:t>
      </w:r>
    </w:p>
    <w:p w:rsidR="00372D03" w:rsidRPr="004C3DFB" w:rsidRDefault="00372D03" w:rsidP="00372D03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  <w:u w:val="single"/>
        </w:rPr>
      </w:pPr>
    </w:p>
    <w:p w:rsidR="00372D03" w:rsidRPr="004C3DFB" w:rsidRDefault="00372D03" w:rsidP="00372D03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color w:val="000000" w:themeColor="text1"/>
          <w:sz w:val="20"/>
          <w:szCs w:val="20"/>
        </w:rPr>
        <w:t>rozgrywki realizowane w ramach Systemu Sportu Młodzieżowego;</w:t>
      </w:r>
    </w:p>
    <w:p w:rsidR="00372D03" w:rsidRPr="004C3DFB" w:rsidRDefault="00372D03" w:rsidP="00372D03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color w:val="000000" w:themeColor="text1"/>
          <w:sz w:val="20"/>
          <w:szCs w:val="20"/>
        </w:rPr>
        <w:t>Do rozgrywek zgłoszono 1</w:t>
      </w:r>
      <w:r w:rsidR="00893309" w:rsidRPr="004C3DFB">
        <w:rPr>
          <w:rFonts w:ascii="Arial" w:hAnsi="Arial" w:cs="Arial"/>
          <w:color w:val="000000" w:themeColor="text1"/>
          <w:sz w:val="20"/>
          <w:szCs w:val="20"/>
        </w:rPr>
        <w:t>3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 zespołów;</w:t>
      </w:r>
    </w:p>
    <w:p w:rsidR="00372D03" w:rsidRPr="004C3DFB" w:rsidRDefault="00372D03" w:rsidP="00372D03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Runda zasadnicza – zespoły podzielono na </w:t>
      </w:r>
      <w:r w:rsidR="00893309" w:rsidRPr="004C3DFB">
        <w:rPr>
          <w:rFonts w:ascii="Arial" w:hAnsi="Arial" w:cs="Arial"/>
          <w:color w:val="000000" w:themeColor="text1"/>
          <w:sz w:val="20"/>
          <w:szCs w:val="20"/>
        </w:rPr>
        <w:t>4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 grupy</w:t>
      </w:r>
    </w:p>
    <w:p w:rsidR="00372D03" w:rsidRPr="004C3DFB" w:rsidRDefault="00372D03" w:rsidP="00372D03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W Fazie rozgrywek zespoły zagrają </w:t>
      </w:r>
      <w:r w:rsidR="00893309" w:rsidRPr="004C3DFB">
        <w:rPr>
          <w:rFonts w:ascii="Arial" w:hAnsi="Arial" w:cs="Arial"/>
          <w:color w:val="000000" w:themeColor="text1"/>
          <w:sz w:val="20"/>
          <w:szCs w:val="20"/>
        </w:rPr>
        <w:t>2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 turnieje eliminacyjne,</w:t>
      </w:r>
      <w:r w:rsidR="00893309" w:rsidRPr="004C3DFB">
        <w:rPr>
          <w:rFonts w:ascii="Arial" w:hAnsi="Arial" w:cs="Arial"/>
          <w:color w:val="000000" w:themeColor="text1"/>
          <w:sz w:val="20"/>
          <w:szCs w:val="20"/>
        </w:rPr>
        <w:t xml:space="preserve"> z udziałem wszystkich zespołów. </w:t>
      </w:r>
    </w:p>
    <w:p w:rsidR="00893309" w:rsidRPr="004C3DFB" w:rsidRDefault="00893309" w:rsidP="00893309">
      <w:pPr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4C3DFB">
        <w:rPr>
          <w:rFonts w:ascii="Arial" w:hAnsi="Arial" w:cs="Arial"/>
          <w:sz w:val="20"/>
          <w:szCs w:val="20"/>
        </w:rPr>
        <w:t>Organizato</w:t>
      </w:r>
      <w:r w:rsidR="00DD25DF" w:rsidRPr="004C3DFB">
        <w:rPr>
          <w:rFonts w:ascii="Arial" w:hAnsi="Arial" w:cs="Arial"/>
          <w:sz w:val="20"/>
          <w:szCs w:val="20"/>
        </w:rPr>
        <w:t>rami turniejów eliminacyjnych są</w:t>
      </w:r>
      <w:r w:rsidRPr="004C3DFB">
        <w:rPr>
          <w:rFonts w:ascii="Arial" w:hAnsi="Arial" w:cs="Arial"/>
          <w:sz w:val="20"/>
          <w:szCs w:val="20"/>
        </w:rPr>
        <w:t xml:space="preserve"> w pierwszej kolejności drużyny wymienione na pozy</w:t>
      </w:r>
      <w:r w:rsidR="00DD25DF" w:rsidRPr="004C3DFB">
        <w:rPr>
          <w:rFonts w:ascii="Arial" w:hAnsi="Arial" w:cs="Arial"/>
          <w:sz w:val="20"/>
          <w:szCs w:val="20"/>
        </w:rPr>
        <w:t xml:space="preserve">cjach 1 i 2 w każdej grupie. 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 xml:space="preserve">Organizatorem turnieju ćwierćfinałowego </w:t>
      </w:r>
      <w:r w:rsidR="00DD25DF" w:rsidRPr="004C3DFB">
        <w:rPr>
          <w:rFonts w:ascii="Arial" w:hAnsi="Arial" w:cs="Arial"/>
          <w:sz w:val="20"/>
          <w:szCs w:val="20"/>
        </w:rPr>
        <w:t xml:space="preserve">w pierwszej kolejności będzie </w:t>
      </w:r>
      <w:r w:rsidR="004C3DFB" w:rsidRPr="004C3DFB">
        <w:rPr>
          <w:rFonts w:ascii="Arial" w:hAnsi="Arial" w:cs="Arial"/>
          <w:color w:val="000000" w:themeColor="text1"/>
          <w:sz w:val="20"/>
          <w:szCs w:val="20"/>
        </w:rPr>
        <w:t>zespół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 xml:space="preserve"> z najlepszym bilansem punktowym/bramkowym. </w:t>
      </w:r>
      <w:r w:rsidR="00DD25DF" w:rsidRPr="004C3DFB">
        <w:rPr>
          <w:rFonts w:ascii="Arial" w:hAnsi="Arial" w:cs="Arial"/>
          <w:sz w:val="20"/>
          <w:szCs w:val="20"/>
        </w:rPr>
        <w:t>Gospodarze pozostałych turniejów zostaną wyłonieni w konkursach (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>w przypadku braku chętnych WGiD losuje organizatora</w:t>
      </w:r>
      <w:r w:rsidR="00536146" w:rsidRPr="004C3DFB">
        <w:rPr>
          <w:rFonts w:ascii="Arial" w:hAnsi="Arial" w:cs="Arial"/>
          <w:color w:val="000000" w:themeColor="text1"/>
          <w:sz w:val="20"/>
          <w:szCs w:val="20"/>
        </w:rPr>
        <w:t xml:space="preserve"> turnieju).</w:t>
      </w:r>
    </w:p>
    <w:p w:rsidR="0080441F" w:rsidRPr="004C3DFB" w:rsidRDefault="0080441F" w:rsidP="0080441F">
      <w:pPr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color w:val="000000" w:themeColor="text1"/>
          <w:sz w:val="20"/>
          <w:szCs w:val="20"/>
        </w:rPr>
        <w:t>W II f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>azie rozgrywek rozegrane zostanie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893309" w:rsidRPr="004C3DFB">
        <w:rPr>
          <w:rFonts w:ascii="Arial" w:hAnsi="Arial" w:cs="Arial"/>
          <w:color w:val="000000" w:themeColor="text1"/>
          <w:sz w:val="20"/>
          <w:szCs w:val="20"/>
        </w:rPr>
        <w:t xml:space="preserve">1 turniej ćwierćfinałowy dla drużyn, które w swoich grupach zajęły miejsca 3 – 4 oraz 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>2 turnieje półfinałowe</w:t>
      </w:r>
      <w:r w:rsidR="00893309" w:rsidRPr="004C3DFB">
        <w:rPr>
          <w:rFonts w:ascii="Arial" w:hAnsi="Arial" w:cs="Arial"/>
          <w:color w:val="000000" w:themeColor="text1"/>
          <w:sz w:val="20"/>
          <w:szCs w:val="20"/>
        </w:rPr>
        <w:t xml:space="preserve"> dla drużyn, które w swoich grupach zajęły miejsca 1-2</w:t>
      </w:r>
      <w:r w:rsidR="00536146" w:rsidRPr="004C3DFB">
        <w:rPr>
          <w:rFonts w:ascii="Arial" w:hAnsi="Arial" w:cs="Arial"/>
          <w:color w:val="000000" w:themeColor="text1"/>
          <w:sz w:val="20"/>
          <w:szCs w:val="20"/>
        </w:rPr>
        <w:t xml:space="preserve"> oraz miejsce 1 – 4 w turnieju ćwierćfinałowym.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</w:p>
    <w:p w:rsidR="00372D03" w:rsidRPr="004C3DFB" w:rsidRDefault="00372D03" w:rsidP="00372D03">
      <w:pPr>
        <w:spacing w:after="0"/>
        <w:ind w:left="72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4B4202" w:rsidRPr="004C3DFB" w:rsidRDefault="004B4202" w:rsidP="004B4202">
      <w:pPr>
        <w:shd w:val="clear" w:color="auto" w:fill="FFFFFF"/>
        <w:spacing w:after="0" w:line="336" w:lineRule="atLeast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A</w:t>
      </w:r>
    </w:p>
    <w:p w:rsidR="00893309" w:rsidRPr="004C3DFB" w:rsidRDefault="00893309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1. Stowarzyszenie KS Olimpia Łochów </w:t>
      </w:r>
    </w:p>
    <w:p w:rsidR="00893309" w:rsidRPr="004C3DFB" w:rsidRDefault="00893309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2. UKS Nowa Łódź </w:t>
      </w:r>
    </w:p>
    <w:p w:rsidR="00893309" w:rsidRPr="004C3DFB" w:rsidRDefault="00893309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3. UKS Bankówka Zielonka </w:t>
      </w:r>
    </w:p>
    <w:p w:rsidR="00893309" w:rsidRPr="004C3DFB" w:rsidRDefault="00893309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</w:p>
    <w:p w:rsidR="00893309" w:rsidRPr="004C3DFB" w:rsidRDefault="00893309" w:rsidP="0089330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B</w:t>
      </w:r>
    </w:p>
    <w:p w:rsidR="004B4202" w:rsidRPr="004C3DFB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1. </w:t>
      </w:r>
      <w:r w:rsidR="005B045B"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Aligator UKS Chwarzno Gdynia </w:t>
      </w:r>
    </w:p>
    <w:p w:rsidR="004B4202" w:rsidRPr="004C3DFB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2. </w:t>
      </w:r>
      <w:r w:rsidR="00893309"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UKS Jedynka Orzysz </w:t>
      </w:r>
    </w:p>
    <w:p w:rsidR="004B4202" w:rsidRPr="004C3DFB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3. </w:t>
      </w:r>
      <w:r w:rsidR="00893309"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KS Dragons Płoskinia</w:t>
      </w:r>
    </w:p>
    <w:p w:rsidR="00893309" w:rsidRPr="004C3DFB" w:rsidRDefault="00893309" w:rsidP="0089330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</w:p>
    <w:p w:rsidR="004B4202" w:rsidRPr="004C3DFB" w:rsidRDefault="00893309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C</w:t>
      </w:r>
    </w:p>
    <w:p w:rsidR="005B045B" w:rsidRPr="004C3DFB" w:rsidRDefault="00893309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1. UKS Fenomen Babimost</w:t>
      </w:r>
      <w:r w:rsidR="005B045B"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</w:t>
      </w:r>
    </w:p>
    <w:p w:rsidR="004B4202" w:rsidRPr="004C3DFB" w:rsidRDefault="004B4202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2. </w:t>
      </w:r>
      <w:r w:rsidR="00893309"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UKS Błyskawica Niechanowo</w:t>
      </w:r>
    </w:p>
    <w:p w:rsidR="00893309" w:rsidRPr="004C3DFB" w:rsidRDefault="00893309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3</w:t>
      </w:r>
      <w:r w:rsidR="004B4202"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. TLU Kala Izolacje Toruń</w:t>
      </w: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 </w:t>
      </w:r>
    </w:p>
    <w:p w:rsidR="004B4202" w:rsidRPr="004C3DFB" w:rsidRDefault="00893309" w:rsidP="00FC7947">
      <w:pPr>
        <w:shd w:val="clear" w:color="auto" w:fill="FFFFFF"/>
        <w:spacing w:after="0" w:line="240" w:lineRule="auto"/>
        <w:ind w:firstLine="142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4. UKS Absolwent Siedlec</w:t>
      </w:r>
    </w:p>
    <w:p w:rsidR="00893309" w:rsidRPr="004C3DFB" w:rsidRDefault="00893309" w:rsidP="0089330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</w:p>
    <w:p w:rsidR="00893309" w:rsidRPr="004C3DFB" w:rsidRDefault="00893309" w:rsidP="004B4202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>Grupa D</w:t>
      </w:r>
    </w:p>
    <w:p w:rsidR="00893309" w:rsidRPr="004C3DFB" w:rsidRDefault="00893309" w:rsidP="00FC7947">
      <w:pPr>
        <w:shd w:val="clear" w:color="auto" w:fill="FFFFFF"/>
        <w:spacing w:after="0" w:line="240" w:lineRule="auto"/>
        <w:ind w:firstLine="284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1. TKKF Jadberg Pionier Tychy</w:t>
      </w:r>
    </w:p>
    <w:p w:rsidR="00893309" w:rsidRPr="004C3DFB" w:rsidRDefault="00893309" w:rsidP="00FC7947">
      <w:pPr>
        <w:shd w:val="clear" w:color="auto" w:fill="FFFFFF"/>
        <w:spacing w:after="0" w:line="240" w:lineRule="auto"/>
        <w:ind w:firstLine="284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 xml:space="preserve">2. UKS Pancerni Żurawica </w:t>
      </w:r>
    </w:p>
    <w:p w:rsidR="00893309" w:rsidRPr="004C3DFB" w:rsidRDefault="00893309" w:rsidP="00FC7947">
      <w:pPr>
        <w:shd w:val="clear" w:color="auto" w:fill="FFFFFF"/>
        <w:spacing w:after="0" w:line="240" w:lineRule="auto"/>
        <w:ind w:firstLine="284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  <w:t>3. KS Smoki Kraków</w:t>
      </w:r>
    </w:p>
    <w:p w:rsidR="00536146" w:rsidRPr="004C3DFB" w:rsidRDefault="00536146" w:rsidP="0053614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</w:p>
    <w:p w:rsidR="00536146" w:rsidRPr="004C3DFB" w:rsidRDefault="00536146" w:rsidP="0053614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</w:pPr>
      <w:r w:rsidRPr="004C3DFB">
        <w:rPr>
          <w:rFonts w:ascii="Arial" w:eastAsia="Times New Roman" w:hAnsi="Arial" w:cs="Arial"/>
          <w:b/>
          <w:color w:val="000000" w:themeColor="text1"/>
          <w:sz w:val="20"/>
          <w:szCs w:val="20"/>
          <w:lang w:eastAsia="pl-PL"/>
        </w:rPr>
        <w:t xml:space="preserve">Ćwierćfinał A: A3,  B3, C3, C4, D3. </w:t>
      </w:r>
    </w:p>
    <w:p w:rsidR="00893309" w:rsidRPr="004C3DFB" w:rsidRDefault="00893309" w:rsidP="00372D03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372D03" w:rsidRPr="004C3DFB" w:rsidRDefault="00372D03" w:rsidP="00372D03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b/>
          <w:color w:val="000000" w:themeColor="text1"/>
          <w:sz w:val="20"/>
          <w:szCs w:val="20"/>
        </w:rPr>
        <w:t>Półfinał A</w:t>
      </w:r>
    </w:p>
    <w:p w:rsidR="00372D03" w:rsidRPr="004C3DFB" w:rsidRDefault="00893309" w:rsidP="00372D03">
      <w:p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1 </w:t>
      </w:r>
      <w:r w:rsidR="00372D03" w:rsidRPr="004C3DFB">
        <w:rPr>
          <w:rFonts w:ascii="Arial" w:hAnsi="Arial" w:cs="Arial"/>
          <w:color w:val="000000" w:themeColor="text1"/>
          <w:sz w:val="20"/>
          <w:szCs w:val="20"/>
        </w:rPr>
        <w:t xml:space="preserve">zespół  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Grupy A; 1 zespół  Grupy B; 2 </w:t>
      </w:r>
      <w:r w:rsidR="00372D03" w:rsidRPr="004C3DFB">
        <w:rPr>
          <w:rFonts w:ascii="Arial" w:hAnsi="Arial" w:cs="Arial"/>
          <w:color w:val="000000" w:themeColor="text1"/>
          <w:sz w:val="20"/>
          <w:szCs w:val="20"/>
        </w:rPr>
        <w:t>zespół Grupy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 xml:space="preserve"> C;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 xml:space="preserve"> 2 zespół Grupy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 xml:space="preserve"> D;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 xml:space="preserve"> 1,4 dr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>użyna turnieju ćwierćfinałowego.</w:t>
      </w:r>
    </w:p>
    <w:p w:rsidR="00893309" w:rsidRPr="004C3DFB" w:rsidRDefault="00893309" w:rsidP="00372D03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372D03" w:rsidRPr="004C3DFB" w:rsidRDefault="00372D03" w:rsidP="00372D03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b/>
          <w:color w:val="000000" w:themeColor="text1"/>
          <w:sz w:val="20"/>
          <w:szCs w:val="20"/>
        </w:rPr>
        <w:t>Półfinał B</w:t>
      </w:r>
    </w:p>
    <w:p w:rsidR="00372D03" w:rsidRPr="004C3DFB" w:rsidRDefault="00893309" w:rsidP="00372D03">
      <w:p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1 zespół  Grupy C; 1 zespół  Grupy D; 2 zespół Grupy 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>A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>;</w:t>
      </w:r>
      <w:r w:rsidRPr="004C3DFB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>2 zespół Grupy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 xml:space="preserve"> B;</w:t>
      </w:r>
      <w:r w:rsidR="00DD25DF" w:rsidRPr="004C3DFB">
        <w:rPr>
          <w:rFonts w:ascii="Arial" w:hAnsi="Arial" w:cs="Arial"/>
          <w:color w:val="000000" w:themeColor="text1"/>
          <w:sz w:val="20"/>
          <w:szCs w:val="20"/>
        </w:rPr>
        <w:t xml:space="preserve"> 2,3 drużyna turnieju ćwierćfinałowego</w:t>
      </w:r>
      <w:r w:rsidR="004C3DFB">
        <w:rPr>
          <w:rFonts w:ascii="Arial" w:hAnsi="Arial" w:cs="Arial"/>
          <w:color w:val="000000" w:themeColor="text1"/>
          <w:sz w:val="20"/>
          <w:szCs w:val="20"/>
        </w:rPr>
        <w:t>.</w:t>
      </w:r>
      <w:bookmarkStart w:id="0" w:name="_GoBack"/>
      <w:bookmarkEnd w:id="0"/>
    </w:p>
    <w:p w:rsidR="00372D03" w:rsidRPr="004C3DFB" w:rsidRDefault="00372D03" w:rsidP="004C3DFB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372D03" w:rsidRPr="004C3DFB" w:rsidRDefault="00C07005" w:rsidP="00372D03">
      <w:pPr>
        <w:spacing w:after="0"/>
        <w:jc w:val="both"/>
        <w:rPr>
          <w:rFonts w:ascii="Verdana" w:hAnsi="Verdana"/>
          <w:b/>
          <w:color w:val="000000" w:themeColor="text1"/>
          <w:sz w:val="24"/>
          <w:szCs w:val="24"/>
        </w:rPr>
      </w:pPr>
      <w:r w:rsidRPr="004C3DFB">
        <w:rPr>
          <w:rFonts w:ascii="Arial" w:hAnsi="Arial" w:cs="Arial"/>
          <w:color w:val="FF0000"/>
          <w:sz w:val="24"/>
          <w:szCs w:val="24"/>
        </w:rPr>
        <w:t>T</w:t>
      </w:r>
      <w:r w:rsidR="00372D03" w:rsidRPr="004C3DFB">
        <w:rPr>
          <w:rFonts w:ascii="Arial" w:hAnsi="Arial" w:cs="Arial"/>
          <w:color w:val="FF0000"/>
          <w:sz w:val="24"/>
          <w:szCs w:val="24"/>
        </w:rPr>
        <w:t>urnieje finałowe – finał A – 6 zespołów i finał B – 6 zespołów.</w:t>
      </w:r>
    </w:p>
    <w:p w:rsidR="00372D03" w:rsidRPr="0080441F" w:rsidRDefault="00372D03" w:rsidP="004039D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pl-PL"/>
        </w:rPr>
      </w:pPr>
    </w:p>
    <w:sectPr w:rsidR="00372D03" w:rsidRPr="0080441F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047F" w:rsidRDefault="0009047F" w:rsidP="00B14376">
      <w:pPr>
        <w:spacing w:after="0" w:line="240" w:lineRule="auto"/>
      </w:pPr>
      <w:r>
        <w:separator/>
      </w:r>
    </w:p>
  </w:endnote>
  <w:endnote w:type="continuationSeparator" w:id="0">
    <w:p w:rsidR="0009047F" w:rsidRDefault="0009047F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536146" w:rsidRPr="00E91F7D" w:rsidRDefault="00536146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9E5674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9E5674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663BDF">
              <w:rPr>
                <w:b/>
                <w:bCs/>
                <w:noProof/>
                <w:sz w:val="20"/>
                <w:szCs w:val="20"/>
              </w:rPr>
              <w:t>2</w:t>
            </w:r>
            <w:r w:rsidR="009E5674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9E5674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9E5674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663BDF">
              <w:rPr>
                <w:b/>
                <w:bCs/>
                <w:noProof/>
                <w:sz w:val="20"/>
                <w:szCs w:val="20"/>
              </w:rPr>
              <w:t>2</w:t>
            </w:r>
            <w:r w:rsidR="009E5674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536146" w:rsidRPr="00E91F7D" w:rsidRDefault="00536146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Pr="00E91F7D">
      <w:rPr>
        <w:b/>
        <w:sz w:val="16"/>
      </w:rPr>
      <w:tab/>
    </w:r>
    <w:r>
      <w:rPr>
        <w:b/>
        <w:sz w:val="16"/>
      </w:rPr>
      <w:t xml:space="preserve"> </w:t>
    </w:r>
    <w:r>
      <w:rPr>
        <w:b/>
        <w:sz w:val="16"/>
      </w:rPr>
      <w:tab/>
    </w:r>
    <w:r w:rsidRPr="00E91F7D">
      <w:rPr>
        <w:sz w:val="16"/>
      </w:rPr>
      <w:t>Członek Międzynarodowej Federacji Unihokeja (IFF)</w:t>
    </w:r>
  </w:p>
  <w:p w:rsidR="00536146" w:rsidRPr="00915C6C" w:rsidRDefault="00536146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l</w:t>
    </w:r>
    <w:r w:rsidRPr="00915C6C">
      <w:rPr>
        <w:sz w:val="16"/>
      </w:rPr>
      <w:t>. Zwycięstwa 51, 80-213 Gdańsk</w:t>
    </w:r>
    <w:r>
      <w:rPr>
        <w:sz w:val="16"/>
      </w:rPr>
      <w:tab/>
      <w:t>Członek Polskiego Komitetu Olimpijskiego (PKOl)</w:t>
    </w:r>
  </w:p>
  <w:p w:rsidR="00536146" w:rsidRPr="00915C6C" w:rsidRDefault="00536146" w:rsidP="0099353F">
    <w:pPr>
      <w:pStyle w:val="Stopka"/>
      <w:rPr>
        <w:sz w:val="16"/>
      </w:rPr>
    </w:pPr>
    <w:r w:rsidRPr="00915C6C">
      <w:rPr>
        <w:sz w:val="16"/>
      </w:rPr>
      <w:t>+48 601 617</w:t>
    </w:r>
    <w:r>
      <w:rPr>
        <w:sz w:val="16"/>
      </w:rPr>
      <w:t> </w:t>
    </w:r>
    <w:r w:rsidRPr="00915C6C">
      <w:rPr>
        <w:sz w:val="16"/>
      </w:rPr>
      <w:t>315</w:t>
    </w:r>
    <w:r>
      <w:rPr>
        <w:sz w:val="16"/>
      </w:rPr>
      <w:t xml:space="preserve">, biuro@pzunihokeja.pl </w:t>
    </w:r>
  </w:p>
  <w:p w:rsidR="00536146" w:rsidRPr="0099353F" w:rsidRDefault="00536146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047F" w:rsidRDefault="0009047F" w:rsidP="00B14376">
      <w:pPr>
        <w:spacing w:after="0" w:line="240" w:lineRule="auto"/>
      </w:pPr>
      <w:r>
        <w:separator/>
      </w:r>
    </w:p>
  </w:footnote>
  <w:footnote w:type="continuationSeparator" w:id="0">
    <w:p w:rsidR="0009047F" w:rsidRDefault="0009047F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6146" w:rsidRDefault="0053614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36146" w:rsidRDefault="00536146">
    <w:pPr>
      <w:pStyle w:val="Nagwek"/>
    </w:pPr>
  </w:p>
  <w:p w:rsidR="00536146" w:rsidRDefault="00536146">
    <w:pPr>
      <w:pStyle w:val="Nagwek"/>
    </w:pPr>
  </w:p>
  <w:p w:rsidR="00536146" w:rsidRPr="00C031AE" w:rsidRDefault="00536146">
    <w:pPr>
      <w:pStyle w:val="Nagwek"/>
      <w:rPr>
        <w:sz w:val="28"/>
        <w:szCs w:val="28"/>
      </w:rPr>
    </w:pPr>
  </w:p>
  <w:p w:rsidR="00536146" w:rsidRPr="00C031AE" w:rsidRDefault="00536146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536146" w:rsidRPr="00196E89" w:rsidRDefault="00536146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536146" w:rsidRDefault="0009047F">
    <w:pPr>
      <w:pStyle w:val="Nagwek"/>
    </w:pPr>
    <w:r>
      <w:rPr>
        <w:noProof/>
        <w:lang w:eastAsia="pl-PL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36DC4"/>
    <w:multiLevelType w:val="hybridMultilevel"/>
    <w:tmpl w:val="0C6A86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697CA7"/>
    <w:multiLevelType w:val="hybridMultilevel"/>
    <w:tmpl w:val="B31CEB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9D25A1"/>
    <w:multiLevelType w:val="hybridMultilevel"/>
    <w:tmpl w:val="152CB0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5" w15:restartNumberingAfterBreak="0">
    <w:nsid w:val="5E9C5991"/>
    <w:multiLevelType w:val="hybridMultilevel"/>
    <w:tmpl w:val="DD0814B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8"/>
  </w:num>
  <w:num w:numId="5">
    <w:abstractNumId w:val="1"/>
  </w:num>
  <w:num w:numId="6">
    <w:abstractNumId w:val="3"/>
  </w:num>
  <w:num w:numId="7">
    <w:abstractNumId w:val="5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371E9"/>
    <w:rsid w:val="00040D8F"/>
    <w:rsid w:val="000719E6"/>
    <w:rsid w:val="00071F63"/>
    <w:rsid w:val="00073E48"/>
    <w:rsid w:val="0009047F"/>
    <w:rsid w:val="00090823"/>
    <w:rsid w:val="000C4841"/>
    <w:rsid w:val="00101367"/>
    <w:rsid w:val="001310BF"/>
    <w:rsid w:val="00193B78"/>
    <w:rsid w:val="00196E89"/>
    <w:rsid w:val="001C45D2"/>
    <w:rsid w:val="001F7F78"/>
    <w:rsid w:val="00206610"/>
    <w:rsid w:val="00216AAF"/>
    <w:rsid w:val="0025042E"/>
    <w:rsid w:val="0029177E"/>
    <w:rsid w:val="002B209D"/>
    <w:rsid w:val="002C6F91"/>
    <w:rsid w:val="002D4B32"/>
    <w:rsid w:val="002E249A"/>
    <w:rsid w:val="003321A7"/>
    <w:rsid w:val="00351334"/>
    <w:rsid w:val="00372D03"/>
    <w:rsid w:val="003B1A0B"/>
    <w:rsid w:val="003F511C"/>
    <w:rsid w:val="004039D0"/>
    <w:rsid w:val="004303AF"/>
    <w:rsid w:val="004675F9"/>
    <w:rsid w:val="00474F7F"/>
    <w:rsid w:val="00484988"/>
    <w:rsid w:val="00487DE0"/>
    <w:rsid w:val="004A2A7A"/>
    <w:rsid w:val="004B4202"/>
    <w:rsid w:val="004B630A"/>
    <w:rsid w:val="004C3DFB"/>
    <w:rsid w:val="00536146"/>
    <w:rsid w:val="00542FB1"/>
    <w:rsid w:val="005A220F"/>
    <w:rsid w:val="005B045B"/>
    <w:rsid w:val="006151F1"/>
    <w:rsid w:val="00633A9B"/>
    <w:rsid w:val="0065615D"/>
    <w:rsid w:val="00663BDF"/>
    <w:rsid w:val="00684BEB"/>
    <w:rsid w:val="006F673C"/>
    <w:rsid w:val="00733E33"/>
    <w:rsid w:val="007407FD"/>
    <w:rsid w:val="007B7F22"/>
    <w:rsid w:val="007D12FB"/>
    <w:rsid w:val="0080441F"/>
    <w:rsid w:val="00855B0C"/>
    <w:rsid w:val="00893309"/>
    <w:rsid w:val="008D2B44"/>
    <w:rsid w:val="00915C6C"/>
    <w:rsid w:val="00920BC4"/>
    <w:rsid w:val="00985A07"/>
    <w:rsid w:val="0099353F"/>
    <w:rsid w:val="009A3B31"/>
    <w:rsid w:val="009B3A47"/>
    <w:rsid w:val="009E1622"/>
    <w:rsid w:val="009E5674"/>
    <w:rsid w:val="00A0592E"/>
    <w:rsid w:val="00A750E4"/>
    <w:rsid w:val="00A86213"/>
    <w:rsid w:val="00AD68BF"/>
    <w:rsid w:val="00AF24EF"/>
    <w:rsid w:val="00B059FA"/>
    <w:rsid w:val="00B14376"/>
    <w:rsid w:val="00B2015E"/>
    <w:rsid w:val="00B3151C"/>
    <w:rsid w:val="00B54492"/>
    <w:rsid w:val="00BB6392"/>
    <w:rsid w:val="00BC555A"/>
    <w:rsid w:val="00BF21BE"/>
    <w:rsid w:val="00C031AE"/>
    <w:rsid w:val="00C03D87"/>
    <w:rsid w:val="00C07005"/>
    <w:rsid w:val="00C14255"/>
    <w:rsid w:val="00CB7B6E"/>
    <w:rsid w:val="00CD0552"/>
    <w:rsid w:val="00D3017C"/>
    <w:rsid w:val="00D448E2"/>
    <w:rsid w:val="00D87D25"/>
    <w:rsid w:val="00D959CF"/>
    <w:rsid w:val="00DA676E"/>
    <w:rsid w:val="00DB0AF1"/>
    <w:rsid w:val="00DC1996"/>
    <w:rsid w:val="00DD25DF"/>
    <w:rsid w:val="00DE1B10"/>
    <w:rsid w:val="00E32CC3"/>
    <w:rsid w:val="00E7110F"/>
    <w:rsid w:val="00E91F7D"/>
    <w:rsid w:val="00EB20A0"/>
    <w:rsid w:val="00EC000B"/>
    <w:rsid w:val="00EC6284"/>
    <w:rsid w:val="00EF3CF3"/>
    <w:rsid w:val="00F6666B"/>
    <w:rsid w:val="00F92366"/>
    <w:rsid w:val="00F934ED"/>
    <w:rsid w:val="00F94462"/>
    <w:rsid w:val="00F94B11"/>
    <w:rsid w:val="00FC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9790D95B-8AC7-476C-A1BA-64397D7AF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8C470-0D3E-4DD2-8D15-C3A86F377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65</Words>
  <Characters>2796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5</cp:revision>
  <dcterms:created xsi:type="dcterms:W3CDTF">2018-09-28T06:21:00Z</dcterms:created>
  <dcterms:modified xsi:type="dcterms:W3CDTF">2018-09-2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